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4B9B7CEC"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w:t>
      </w:r>
      <w:r w:rsidR="007A3ABE" w:rsidRPr="00CB6A8F">
        <w:t>a change in thinking</w:t>
      </w:r>
      <w:r w:rsidRPr="00CB6A8F">
        <w:t xml:space="preserve"> towards agility, scalability, and automation. This chapter navigates through foundational principles and advanced techniques employed by developers to </w:t>
      </w:r>
      <w:r w:rsidRPr="001731C0">
        <w:t>leverage cloud-native services effectively.</w:t>
      </w:r>
    </w:p>
    <w:p w14:paraId="5E289245" w14:textId="77777777" w:rsidR="00FE469A" w:rsidRDefault="00FE469A" w:rsidP="009E7A45">
      <w:pPr>
        <w:pStyle w:val="NormalBPBHEB"/>
      </w:pPr>
      <w:r w:rsidRPr="00FE469A">
        <w:t>Software development in contemporary environments demands a robust framework that seamlessly integrates coding, testing, deployment, and management processes. With the emergence of cloud platforms like Amazon Web Services (AWS), developers gain access to a plethora of services and tools that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r>
        <w:t>.</w:t>
      </w:r>
    </w:p>
    <w:p w14:paraId="511BFE33" w14:textId="755BCF31"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2EE8DC2D" w:rsidR="003D4A53" w:rsidRPr="001731C0" w:rsidRDefault="00154A41" w:rsidP="009E7A45">
      <w:pPr>
        <w:pStyle w:val="NormalBPBHEB"/>
      </w:pPr>
      <w:r w:rsidRPr="00154A41">
        <w:t>Moreover, this chapter explores the integration of machine learning (ML) algorithms in software development practices, particularly for improving code quality and automating code reviews [5], [6], [53]. These innovations optimize software performance and enhance the accuracy and speed of code deployment processes. The chapter also investigates how artifact management tools facilitate seamless version control and dependency management within DevOps workflows</w:t>
      </w:r>
      <w:r>
        <w:t xml:space="preserve"> </w:t>
      </w:r>
      <w:r w:rsidR="003D4A53" w:rsidRPr="001731C0">
        <w:t>[21], [22].</w:t>
      </w:r>
    </w:p>
    <w:p w14:paraId="180BA52F" w14:textId="77777777" w:rsidR="004E79FC" w:rsidRDefault="004E79FC" w:rsidP="009E7A45">
      <w:pPr>
        <w:pStyle w:val="NormalBPBHEB"/>
      </w:pPr>
      <w:r w:rsidRPr="004E79FC">
        <w:t>In parallel, the chapter addresses the critical aspects of continuous integration (CI) and continuous deployment (CD) methodologies, illustrating how cloud-native services like AWS CodeBuild, AWS CodeCommit, and AWS CodePipeline automate building, testing, and deploying tasks [24], [27], [32]. It also highlights best practices for secure CI/CD pipelines, emphasizing the importance of robust security measures in cloud environments [34].</w:t>
      </w:r>
    </w:p>
    <w:p w14:paraId="3EA8E4D5" w14:textId="77777777" w:rsidR="00FF6B9B" w:rsidRDefault="00FF6B9B" w:rsidP="009E7A45">
      <w:pPr>
        <w:pStyle w:val="NormalBPBHEB"/>
      </w:pPr>
      <w:r w:rsidRPr="00FF6B9B">
        <w:t>The discussion then shifts towards advanced deployment strategies and orchestration techniques, emphasizing how infrastructure as code (IaC) plays a crucial role in provisioning and managing cloud resources programmatically [13], [15]. The chapter examines tools like AWS CloudFormation and AWS Cloud Control API for their effectiveness in achieving infrastructure scalability and consistency [14], [16].</w:t>
      </w:r>
    </w:p>
    <w:p w14:paraId="015F1749" w14:textId="288CDA8C" w:rsidR="003D4A53" w:rsidRPr="001731C0" w:rsidRDefault="003D4A53" w:rsidP="009E7A45">
      <w:pPr>
        <w:pStyle w:val="NormalBPBHEB"/>
      </w:pPr>
      <w:r w:rsidRPr="001731C0">
        <w:t xml:space="preserve">Furthermore, the chapter explores emerging trends such as chaos engineering and resilience testing, which play a pivotal role in fortifying cloud-native applications against potential failures and disruptions [45], [46]. The adoption of these </w:t>
      </w:r>
      <w:r w:rsidR="003868BA" w:rsidRPr="001731C0">
        <w:t>initiative-taking</w:t>
      </w:r>
      <w:r w:rsidRPr="001731C0">
        <w:t xml:space="preserve"> testing methodologies ensures the reliability and fault tolerance of distributed systems deployed in cloud environments.</w:t>
      </w:r>
    </w:p>
    <w:p w14:paraId="6966A308" w14:textId="77777777" w:rsidR="00E30E13" w:rsidRDefault="00E30E13" w:rsidP="009E7A45">
      <w:pPr>
        <w:pStyle w:val="NormalBPBHEB"/>
      </w:pPr>
      <w:r w:rsidRPr="00E30E13">
        <w:t>Lastly, the chapter discusses event-driven architectures (EDA) and their significance in building scalable and responsive applications that can efficiently manage dynamic workloads [63], [65]. It also explores AWS services like Amazon SNS and AWS Step Functions in the context of orchestrating microservices and enabling seamless communication across distributed systems [56], [73].</w:t>
      </w:r>
    </w:p>
    <w:p w14:paraId="629A1119" w14:textId="681E31BA"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rretto</w:t>
      </w:r>
    </w:p>
    <w:p w14:paraId="032C72B6"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commentRangeStart w:id="11"/>
      <w:r w:rsidRPr="001F0F2A">
        <w:rPr>
          <w:rFonts w:eastAsiaTheme="majorEastAsia" w:cstheme="majorBidi"/>
          <w:sz w:val="36"/>
          <w:szCs w:val="26"/>
        </w:rPr>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commentRangeEnd w:id="11"/>
      <w:r w:rsidR="00D6511A">
        <w:rPr>
          <w:rStyle w:val="CommentReference"/>
        </w:rPr>
        <w:commentReference w:id="11"/>
      </w:r>
      <w:r w:rsidRPr="001F0F2A">
        <w:rPr>
          <w:rFonts w:eastAsiaTheme="majorEastAsia" w:cstheme="majorBidi"/>
          <w:sz w:val="36"/>
          <w:szCs w:val="26"/>
        </w:rPr>
        <w:t xml:space="preserve"> </w:t>
      </w:r>
    </w:p>
    <w:p w14:paraId="7CE849A5" w14:textId="77777777" w:rsidR="00E43153" w:rsidRDefault="00E43153" w:rsidP="00703812">
      <w:pPr>
        <w:pStyle w:val="NormalBPBHEB"/>
      </w:pPr>
      <w:r w:rsidRPr="00E43153">
        <w:t>Module 7 of this text aims to equip readers with a deep understanding of contemporary software development practices within cloud environments, focusing on Amazon Web Services (AWS) as the primary platform. This module covers a wide array of tools, methodologies, and best practices essential for efficient and scalable application development and deployment.</w:t>
      </w:r>
    </w:p>
    <w:p w14:paraId="2B9770C3" w14:textId="488DA463" w:rsidR="0077223E" w:rsidRDefault="007A3962" w:rsidP="00703812">
      <w:pPr>
        <w:pStyle w:val="NormalBPBHEB"/>
      </w:pPr>
      <w:r w:rsidRPr="007A3962">
        <w:t xml:space="preserve">By the end of this module, readers will have gained practical insights and skills in </w:t>
      </w:r>
      <w:r w:rsidR="003868BA">
        <w:t>different</w:t>
      </w:r>
      <w:r w:rsidRPr="007A3962">
        <w:t xml:space="preserve"> key areas. These include understanding the principles and advantages of serverless computing, particularly its impact on developer productivity and operational efficiency in cloud-native applications. Readers will also develop skills in utilizing Integrated Development Environments (IDEs) to enhance coding efficiency, collaborate effectively, and utilize debugging tools for rapid software development. </w:t>
      </w:r>
    </w:p>
    <w:p w14:paraId="4B14F409" w14:textId="77777777" w:rsidR="0077223E" w:rsidRDefault="007A3962" w:rsidP="00703812">
      <w:pPr>
        <w:pStyle w:val="NormalBPBHEB"/>
      </w:pPr>
      <w:r w:rsidRPr="007A3962">
        <w:t xml:space="preserve">Additionally, the module explores the integration of machine learning algorithms in software development for tasks such as code quality improvement, automated code reviews, and performance optimization. Readers will learn to manage artifacts, version control, and dependencies using AWS tools like CodeArtifact, ensuring reliable and consistent software builds. The module also delves into the implementation of Continuous Integration and Continuous Deployment (CI/CD) pipelines using AWS CodeBuild, CodeCommit, and CodePipeline, emphasizing best practices for secure and efficient CI/CD pipelines. </w:t>
      </w:r>
    </w:p>
    <w:p w14:paraId="44F86366" w14:textId="77777777" w:rsidR="00F76E3E" w:rsidRDefault="00F76E3E" w:rsidP="00703812">
      <w:pPr>
        <w:pStyle w:val="NormalBPBHEB"/>
      </w:pPr>
      <w:r w:rsidRPr="00F76E3E">
        <w:t>Furthermore, readers will gain proficiency in deploying Infrastructure as Code (IaC) using AWS CloudFormation and Cloud Control API to provision and manage cloud resources programmatically, which ensures scalability and reproducibility. The module will also cover advanced deployment strategies, including blue/green deployments and canary releases, to achieve zero-downtime deployments and minimize risks. It focuses on testing resilience and fault tolerance through chaos engineering and resilience testing methodologies to ensure the reliability of cloud-based applications. Additionally, the module explores techniques for building event-driven architectures (EDA) using AWS services like SNS and Step Functions, enabling the design and implementation of scalable and responsive applications.</w:t>
      </w:r>
    </w:p>
    <w:p w14:paraId="6039D085" w14:textId="11B4178E" w:rsidR="00703812" w:rsidRDefault="007A3962" w:rsidP="00703812">
      <w:pPr>
        <w:pStyle w:val="NormalBPBHEB"/>
      </w:pPr>
      <w:r w:rsidRPr="007A3962">
        <w:t xml:space="preserve">Finally, the module integrates DevOps practices with AWS services to streamline collaboration, automate workflows, and accelerate the software development lifecycle. By mastering these skills, readers will be well-equipped to leverage AWS effectively in building robust, scalable, and secure cloud-native applications, thereby enhancing their capabilities as proficient developers in modern cloud </w:t>
      </w:r>
      <w:r w:rsidR="00D6511A" w:rsidRPr="007A3962">
        <w:t>environments</w:t>
      </w:r>
      <w:r w:rsidR="004308E6" w:rsidRPr="004308E6">
        <w:t>.</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5085C4A2"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CloudShell and AWS CodePipeline provide a seamless and integrated development experience, while AWS CodeCommit and AWS CodeDeploy enable version control and application deployment at scale. With </w:t>
      </w:r>
      <w:r w:rsidR="003868BA" w:rsidRPr="009F5D45">
        <w:t>direct</w:t>
      </w:r>
      <w:r w:rsidRPr="009F5D45">
        <w:t xml:space="preserve">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3A14323A"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w:t>
      </w:r>
      <w:r w:rsidR="00383451" w:rsidRPr="009F5D45">
        <w:t>You will</w:t>
      </w:r>
      <w:r w:rsidRPr="009F5D45">
        <w:t xml:space="preserve">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3C78566D" w14:textId="77777777" w:rsidR="00A6567B" w:rsidRDefault="002B41E1" w:rsidP="001F0F2A">
      <w:pPr>
        <w:keepNext/>
        <w:keepLines/>
        <w:spacing w:before="40" w:after="0"/>
        <w:outlineLvl w:val="1"/>
        <w:rPr>
          <w:rFonts w:eastAsia="Palatino Linotype" w:cs="Palatino Linotype"/>
        </w:rPr>
      </w:pPr>
      <w:r w:rsidRPr="002B41E1">
        <w:rPr>
          <w:rFonts w:eastAsia="Palatino Linotype" w:cs="Palatino Linotype"/>
        </w:rPr>
        <w:t>The DevOps landscape extends beyond traditional software development. In an era of containerization, AWS offers a robust ecosystem for managing containers through services like Amazon Elastic Container Service (ECS), Amazon Elastic Kubernetes Service (EKS), and AWS Fargate. You will also explore AWS RoboMaker for robotic application development, demonstrating the versatility of AWS DevOps tools across various domains.</w:t>
      </w:r>
    </w:p>
    <w:p w14:paraId="2E1EF784" w14:textId="7EF29CDA"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4EAB7D14" w14:textId="77777777" w:rsidR="00512439" w:rsidRDefault="00512439" w:rsidP="00EB5823">
      <w:pPr>
        <w:pStyle w:val="NormalBPBHEB"/>
      </w:pPr>
      <w:r w:rsidRPr="00512439">
        <w:t>In the digital age, a holistic understanding of developer tools and DevOps practices is indispensable for individuals and organizations looking to accelerate their cloud-powered innovation. By the end of this chapter, you will have a comprehensive toolkit to meet the demands of modern software development, ensuring that your applications are not only well-architected but also agile and scalable.</w:t>
      </w:r>
    </w:p>
    <w:p w14:paraId="5F86741B" w14:textId="1ACD3D0B"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2"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2"/>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345D9699"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w:t>
      </w:r>
      <w:r w:rsidR="003868BA">
        <w:t>d</w:t>
      </w:r>
      <w:r w:rsidRPr="007942F0">
        <w:t xml:space="preserve"> key features that make it </w:t>
      </w:r>
      <w:r w:rsidR="001C54D0" w:rsidRPr="007942F0">
        <w:t>an asset</w:t>
      </w:r>
      <w:r w:rsidRPr="007942F0">
        <w:t xml:space="preserve"> for developers:</w:t>
      </w:r>
    </w:p>
    <w:p w14:paraId="7EE8A36C" w14:textId="706C1884" w:rsidR="007942F0" w:rsidRPr="007942F0" w:rsidRDefault="007942F0" w:rsidP="00055564">
      <w:pPr>
        <w:pStyle w:val="NormalBPBHEB"/>
        <w:numPr>
          <w:ilvl w:val="0"/>
          <w:numId w:val="3"/>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055564">
      <w:pPr>
        <w:pStyle w:val="NormalBPBHEB"/>
        <w:numPr>
          <w:ilvl w:val="0"/>
          <w:numId w:val="3"/>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055564">
      <w:pPr>
        <w:pStyle w:val="NormalBPBHEB"/>
        <w:numPr>
          <w:ilvl w:val="0"/>
          <w:numId w:val="3"/>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055564">
      <w:pPr>
        <w:pStyle w:val="NormalBPBHEB"/>
        <w:numPr>
          <w:ilvl w:val="0"/>
          <w:numId w:val="3"/>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08CADCC6" w:rsidR="007942F0" w:rsidRPr="007942F0" w:rsidRDefault="007942F0" w:rsidP="00555FFB">
      <w:pPr>
        <w:pStyle w:val="NormalBPBHEB"/>
      </w:pPr>
      <w:r w:rsidRPr="007942F0">
        <w:t xml:space="preserve">In conclusion, Amazon CodeCatalyst is a remarkable addition to the AWS Developer Tools portfolio. It empowers developers to create, collaborate, and refine their applications with efficiency, </w:t>
      </w:r>
      <w:r w:rsidR="00522A0D" w:rsidRPr="007942F0">
        <w:t>accelerating</w:t>
      </w:r>
      <w:r w:rsidRPr="007942F0">
        <w:t xml:space="preserve">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3"/>
      <w:r w:rsidRPr="00AA52E0">
        <w:t>AWS,</w:t>
      </w:r>
      <w:commentRangeEnd w:id="13"/>
      <w:r w:rsidR="00DC7D67">
        <w:rPr>
          <w:rStyle w:val="CommentReference"/>
          <w:rFonts w:eastAsiaTheme="minorHAnsi" w:cstheme="minorBidi"/>
        </w:rPr>
        <w:commentReference w:id="13"/>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513A77A8" w:rsidR="00AA52E0" w:rsidRDefault="00AA52E0" w:rsidP="00DC7D67">
      <w:pPr>
        <w:pStyle w:val="NormalBPBHEB"/>
      </w:pPr>
      <w:r w:rsidRPr="00AA52E0">
        <w:t xml:space="preserve">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w:t>
      </w:r>
      <w:r w:rsidR="00411ED8" w:rsidRPr="00AA52E0">
        <w:t>usual challenges</w:t>
      </w:r>
      <w:r w:rsidRPr="00AA52E0">
        <w:t xml:space="preserve">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4"/>
      <w:commentRangeEnd w:id="14"/>
      <w:r w:rsidR="00DC7D67">
        <w:rPr>
          <w:rStyle w:val="CommentReference"/>
        </w:rPr>
        <w:commentReference w:id="14"/>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5"/>
      <w:commentRangeEnd w:id="15"/>
      <w:r w:rsidR="00CD05F2">
        <w:rPr>
          <w:rStyle w:val="CommentReference"/>
          <w:rFonts w:eastAsiaTheme="minorHAnsi" w:cstheme="minorBidi"/>
        </w:rPr>
        <w:commentReference w:id="15"/>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562C1F1D"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w:t>
      </w:r>
      <w:r w:rsidR="00411ED8" w:rsidRPr="00AA52E0">
        <w:t>innovative</w:t>
      </w:r>
      <w:r w:rsidRPr="00AA52E0">
        <w:t xml:space="preserv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04EF9A6" w14:textId="77777777" w:rsidR="00556879" w:rsidRDefault="00E833AF" w:rsidP="001F0F2A">
      <w:pPr>
        <w:keepNext/>
        <w:keepLines/>
        <w:spacing w:before="40" w:after="0"/>
        <w:outlineLvl w:val="1"/>
        <w:rPr>
          <w:rFonts w:eastAsia="Palatino Linotype" w:cs="Palatino Linotype"/>
        </w:rPr>
      </w:pPr>
      <w:r w:rsidRPr="00E833AF">
        <w:rPr>
          <w:rFonts w:eastAsia="Palatino Linotype" w:cs="Palatino Linotype"/>
        </w:rPr>
        <w:t>Amazon Corretto is AWS's non-cost, multiplatform, production-ready distribution of the Open Java Development Kit (OpenJDK). It provides a secure, stable, and high-performance environment for Java applications. Available under long-term support (LTS), Amazon Corretto features performance enhancements, monitoring, and security updates [10]. This distribution demonstrates AWS's commitment to supporting the Java development community and ensuring a seamless Java experience for AWS users [11].</w:t>
      </w:r>
    </w:p>
    <w:p w14:paraId="248ED8EF" w14:textId="3630919D"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5E80C2A7" w14:textId="77777777" w:rsidR="004929BA" w:rsidRDefault="004929BA" w:rsidP="00555FFB">
      <w:pPr>
        <w:pStyle w:val="NormalBPBHEB"/>
      </w:pPr>
      <w:r w:rsidRPr="004929BA">
        <w:t>The AWS Cloud Control API simplifies the management of AWS resources by offering a consistent API to create, update, and delete resources across different AWS services. This uniform interface streamlines resource provisioning and management tasks, enhancing the automation and efficiency of cloud operations.</w:t>
      </w:r>
    </w:p>
    <w:p w14:paraId="099711C4" w14:textId="5AEA02F8"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drawing>
          <wp:inline distT="0" distB="0" distL="0" distR="0" wp14:anchorId="0BE938A1" wp14:editId="0FA52215">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055564">
      <w:pPr>
        <w:pStyle w:val="NormalBPBHEB"/>
        <w:numPr>
          <w:ilvl w:val="0"/>
          <w:numId w:val="4"/>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055564">
      <w:pPr>
        <w:pStyle w:val="NormalBPBHEB"/>
        <w:numPr>
          <w:ilvl w:val="0"/>
          <w:numId w:val="4"/>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055564">
      <w:pPr>
        <w:pStyle w:val="NormalBPBHEB"/>
        <w:numPr>
          <w:ilvl w:val="0"/>
          <w:numId w:val="4"/>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055564">
      <w:pPr>
        <w:pStyle w:val="NormalBPBHEB"/>
        <w:numPr>
          <w:ilvl w:val="0"/>
          <w:numId w:val="4"/>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055564">
      <w:pPr>
        <w:pStyle w:val="NormalBPBHEB"/>
        <w:numPr>
          <w:ilvl w:val="0"/>
          <w:numId w:val="4"/>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055564">
      <w:pPr>
        <w:pStyle w:val="NormalBPBHEB"/>
        <w:numPr>
          <w:ilvl w:val="0"/>
          <w:numId w:val="4"/>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055564">
      <w:pPr>
        <w:pStyle w:val="NormalBPBHEB"/>
        <w:numPr>
          <w:ilvl w:val="0"/>
          <w:numId w:val="5"/>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055564">
      <w:pPr>
        <w:pStyle w:val="NormalBPBHEB"/>
        <w:numPr>
          <w:ilvl w:val="0"/>
          <w:numId w:val="5"/>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64AE3F6F" w:rsidR="00A208D3" w:rsidRPr="00C31CD4" w:rsidRDefault="00A208D3" w:rsidP="00055564">
      <w:pPr>
        <w:pStyle w:val="NormalBPBHEB"/>
        <w:numPr>
          <w:ilvl w:val="0"/>
          <w:numId w:val="5"/>
        </w:numPr>
      </w:pPr>
      <w:r w:rsidRPr="00C31CD4">
        <w:rPr>
          <w:b/>
          <w:bCs/>
        </w:rPr>
        <w:t>IaC</w:t>
      </w:r>
      <w:r w:rsidRPr="00C31CD4">
        <w:t xml:space="preserve">: </w:t>
      </w:r>
      <w:r w:rsidR="0082764C" w:rsidRPr="0082764C">
        <w:t>The AWS Cloud Control API is particularly beneficial in IaC scenarios, where developers define and manage infrastructure using code. By offering a unified API, it enables the creation and management of AWS resources in a programmatic and version-controlled manner.</w:t>
      </w:r>
    </w:p>
    <w:p w14:paraId="672127F7" w14:textId="614C31C1" w:rsidR="00106C44" w:rsidRDefault="00106C44" w:rsidP="00055564">
      <w:pPr>
        <w:pStyle w:val="NormalBPBHEB"/>
        <w:numPr>
          <w:ilvl w:val="0"/>
          <w:numId w:val="5"/>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w:t>
      </w:r>
      <w:r w:rsidR="00383451" w:rsidRPr="00106C44">
        <w:t>coordinated</w:t>
      </w:r>
      <w:r w:rsidRPr="00106C44">
        <w:t xml:space="preserve">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055564">
      <w:pPr>
        <w:pStyle w:val="NormalBPBHEB"/>
        <w:numPr>
          <w:ilvl w:val="0"/>
          <w:numId w:val="5"/>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407A2B67" w:rsidR="005000D7" w:rsidRPr="00106C44" w:rsidRDefault="005000D7" w:rsidP="00055564">
      <w:pPr>
        <w:pStyle w:val="NormalBPBHEB"/>
        <w:numPr>
          <w:ilvl w:val="0"/>
          <w:numId w:val="5"/>
        </w:numPr>
      </w:pPr>
      <w:r w:rsidRPr="00C31CD4">
        <w:rPr>
          <w:b/>
          <w:bCs/>
        </w:rPr>
        <w:t>Multi-</w:t>
      </w:r>
      <w:r w:rsidR="00CD05F2" w:rsidRPr="00C31CD4">
        <w:rPr>
          <w:b/>
          <w:bCs/>
        </w:rPr>
        <w:t>service applic</w:t>
      </w:r>
      <w:r w:rsidRPr="00C31CD4">
        <w:rPr>
          <w:b/>
          <w:bCs/>
        </w:rPr>
        <w:t>ations</w:t>
      </w:r>
      <w:r w:rsidRPr="00C31CD4">
        <w:t xml:space="preserve">: In scenarios where applications span multiple AWS services, the Cloud Control API simplifies the coordination of resources. It becomes instrumental in maintaining consistency and coherence across </w:t>
      </w:r>
      <w:r w:rsidR="00411505" w:rsidRPr="00C31CD4">
        <w:t>distinct parts</w:t>
      </w:r>
      <w:r w:rsidRPr="00C31CD4">
        <w:t xml:space="preserve">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055564">
      <w:pPr>
        <w:pStyle w:val="NormalBPBHEB"/>
        <w:numPr>
          <w:ilvl w:val="0"/>
          <w:numId w:val="6"/>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055564">
      <w:pPr>
        <w:pStyle w:val="NormalBPBHEB"/>
        <w:numPr>
          <w:ilvl w:val="0"/>
          <w:numId w:val="6"/>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0C3D3067" w:rsidR="00BE6D12" w:rsidRDefault="00BE6D12" w:rsidP="00055564">
      <w:pPr>
        <w:pStyle w:val="NormalBPBHEB"/>
        <w:numPr>
          <w:ilvl w:val="0"/>
          <w:numId w:val="6"/>
        </w:numPr>
      </w:pPr>
      <w:r w:rsidRPr="00BE6D12">
        <w:rPr>
          <w:b/>
          <w:bCs/>
        </w:rPr>
        <w:t xml:space="preserve">Wide </w:t>
      </w:r>
      <w:r w:rsidR="00CD05F2" w:rsidRPr="00BE6D12">
        <w:rPr>
          <w:b/>
          <w:bCs/>
        </w:rPr>
        <w:t>language support</w:t>
      </w:r>
      <w:r w:rsidRPr="00BE6D12">
        <w:t xml:space="preserve">: AWS Cloud9 supports a variety of programming languages, making it versatile for </w:t>
      </w:r>
      <w:r w:rsidR="00411505" w:rsidRPr="00BE6D12">
        <w:t>distinct types</w:t>
      </w:r>
      <w:r w:rsidRPr="00BE6D12">
        <w:t xml:space="preserve">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3D2CE77D" w:rsidR="00BE6D12" w:rsidRPr="00BE6D12" w:rsidRDefault="00BE6D12" w:rsidP="00055564">
      <w:pPr>
        <w:pStyle w:val="NormalBPBHEB"/>
        <w:numPr>
          <w:ilvl w:val="0"/>
          <w:numId w:val="7"/>
        </w:numPr>
      </w:pPr>
      <w:r w:rsidRPr="00BE6D12">
        <w:rPr>
          <w:b/>
          <w:bCs/>
        </w:rPr>
        <w:t xml:space="preserve">Remote </w:t>
      </w:r>
      <w:r w:rsidR="00CD05F2" w:rsidRPr="00BE6D12">
        <w:rPr>
          <w:b/>
          <w:bCs/>
        </w:rPr>
        <w:t>development environments</w:t>
      </w:r>
      <w:r w:rsidRPr="00BE6D12">
        <w:t xml:space="preserve">: AWS Cloud9 is particularly valuable for teams distributed across </w:t>
      </w:r>
      <w:r w:rsidR="00411505" w:rsidRPr="00BE6D12">
        <w:t>separate locations</w:t>
      </w:r>
      <w:r w:rsidRPr="00BE6D12">
        <w:t>.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055564">
      <w:pPr>
        <w:pStyle w:val="NormalBPBHEB"/>
        <w:numPr>
          <w:ilvl w:val="0"/>
          <w:numId w:val="7"/>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116F3653" w:rsidR="00BE6D12" w:rsidRPr="00BE6D12" w:rsidRDefault="00BE6D12" w:rsidP="00055564">
      <w:pPr>
        <w:pStyle w:val="NormalBPBHEB"/>
        <w:numPr>
          <w:ilvl w:val="0"/>
          <w:numId w:val="7"/>
        </w:numPr>
      </w:pPr>
      <w:r w:rsidRPr="00BE6D12">
        <w:rPr>
          <w:b/>
          <w:bCs/>
        </w:rPr>
        <w:t xml:space="preserve">Serverless </w:t>
      </w:r>
      <w:r w:rsidR="00CD05F2" w:rsidRPr="00BE6D12">
        <w:rPr>
          <w:b/>
          <w:bCs/>
        </w:rPr>
        <w:t>application development</w:t>
      </w:r>
      <w:r w:rsidRPr="00BE6D12">
        <w:t xml:space="preserve">: For developers working on serverless applications, AWS Cloud9 provides a streamlined experience. It integrates seamlessly with AWS Lambda, making it easier to build, </w:t>
      </w:r>
      <w:r w:rsidR="00FD65DD" w:rsidRPr="00BE6D12">
        <w:t>evaluate</w:t>
      </w:r>
      <w:r w:rsidRPr="00BE6D12">
        <w: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342B0462" w:rsidR="009D7D42" w:rsidRPr="00DE37AC" w:rsidRDefault="009D7D42" w:rsidP="00555FFB">
      <w:pPr>
        <w:pStyle w:val="NormalBPBHEB"/>
      </w:pPr>
      <w:r>
        <w:t xml:space="preserve">The following </w:t>
      </w:r>
      <w:r w:rsidR="00A8145A">
        <w:t>is a summary of the</w:t>
      </w:r>
      <w:r>
        <w:t xml:space="preserve"> key features and capabilities:</w:t>
      </w:r>
    </w:p>
    <w:p w14:paraId="587D88E3" w14:textId="699C88A8" w:rsidR="00DE37AC" w:rsidRPr="00DE37AC" w:rsidRDefault="00DE37AC" w:rsidP="00055564">
      <w:pPr>
        <w:numPr>
          <w:ilvl w:val="0"/>
          <w:numId w:val="8"/>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055564">
      <w:pPr>
        <w:numPr>
          <w:ilvl w:val="0"/>
          <w:numId w:val="8"/>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055564">
      <w:pPr>
        <w:numPr>
          <w:ilvl w:val="0"/>
          <w:numId w:val="8"/>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055564">
      <w:pPr>
        <w:pStyle w:val="NormalBPBHEB"/>
        <w:numPr>
          <w:ilvl w:val="0"/>
          <w:numId w:val="9"/>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055564">
      <w:pPr>
        <w:pStyle w:val="NormalBPBHEB"/>
        <w:numPr>
          <w:ilvl w:val="0"/>
          <w:numId w:val="9"/>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055564">
      <w:pPr>
        <w:pStyle w:val="NormalBPBHEB"/>
        <w:numPr>
          <w:ilvl w:val="0"/>
          <w:numId w:val="9"/>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219C84A8" w:rsidR="005C000B" w:rsidRPr="00DE37AC" w:rsidRDefault="00674388" w:rsidP="00555FFB">
      <w:pPr>
        <w:pStyle w:val="NormalBPBHEB"/>
      </w:pPr>
      <w:r w:rsidRPr="00DE37AC">
        <w:t>The</w:t>
      </w:r>
      <w:r w:rsidR="00DE37AC" w:rsidRPr="00DE37AC">
        <w:t xml:space="preserv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20"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055564">
      <w:pPr>
        <w:pStyle w:val="NormalBPBHEB"/>
        <w:numPr>
          <w:ilvl w:val="0"/>
          <w:numId w:val="10"/>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055564">
      <w:pPr>
        <w:pStyle w:val="NormalBPBHEB"/>
        <w:numPr>
          <w:ilvl w:val="0"/>
          <w:numId w:val="10"/>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7CD1FCDE" w:rsidR="00332601" w:rsidRDefault="00332601" w:rsidP="00055564">
      <w:pPr>
        <w:pStyle w:val="NormalBPBHEB"/>
        <w:numPr>
          <w:ilvl w:val="0"/>
          <w:numId w:val="10"/>
        </w:numPr>
      </w:pPr>
      <w:r w:rsidRPr="00332601">
        <w:rPr>
          <w:b/>
          <w:bCs/>
        </w:rPr>
        <w:t xml:space="preserve">Scalability and </w:t>
      </w:r>
      <w:r w:rsidR="005C000B" w:rsidRPr="00332601">
        <w:rPr>
          <w:b/>
          <w:bCs/>
        </w:rPr>
        <w:t>high availability</w:t>
      </w:r>
      <w:r w:rsidRPr="00332601">
        <w:t xml:space="preserve">: </w:t>
      </w:r>
      <w:r w:rsidR="002658A9" w:rsidRPr="002658A9">
        <w:t>CodeArtifact scales with organizational needs, allowing for the effective management of an increasing volume of artifacts. It also maintains high availability across multiple AWS Availability Zones</w:t>
      </w:r>
      <w:r w:rsidR="009E5AC8" w:rsidRPr="009E5AC8">
        <w:t>,</w:t>
      </w:r>
      <w:sdt>
        <w:sdtPr>
          <w:id w:val="-24409752"/>
          <w:citation/>
        </w:sdt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055564">
      <w:pPr>
        <w:pStyle w:val="NormalBPBHEB"/>
        <w:numPr>
          <w:ilvl w:val="0"/>
          <w:numId w:val="11"/>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055564">
      <w:pPr>
        <w:pStyle w:val="NormalBPBHEB"/>
        <w:numPr>
          <w:ilvl w:val="0"/>
          <w:numId w:val="11"/>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055564">
      <w:pPr>
        <w:pStyle w:val="NormalBPBHEB"/>
        <w:numPr>
          <w:ilvl w:val="0"/>
          <w:numId w:val="11"/>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65970CC6"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w:t>
      </w:r>
      <w:r w:rsidR="00A8145A" w:rsidRPr="00DD0D0F">
        <w:t>evaluate</w:t>
      </w:r>
      <w:r w:rsidRPr="00DD0D0F">
        <w:t xml:space="preserve">, and package their code with ease. This section explores the key features, benefits, and use cases of AWS </w:t>
      </w:r>
      <w:commentRangeStart w:id="21"/>
      <w:commentRangeStart w:id="22"/>
      <w:r w:rsidRPr="00DD0D0F">
        <w:t>CodeBuild</w:t>
      </w:r>
      <w:commentRangeEnd w:id="21"/>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3"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055564">
      <w:pPr>
        <w:numPr>
          <w:ilvl w:val="0"/>
          <w:numId w:val="12"/>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055564">
      <w:pPr>
        <w:numPr>
          <w:ilvl w:val="0"/>
          <w:numId w:val="12"/>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055564">
      <w:pPr>
        <w:numPr>
          <w:ilvl w:val="0"/>
          <w:numId w:val="12"/>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055564">
      <w:pPr>
        <w:pStyle w:val="NormalBPBHEB"/>
        <w:numPr>
          <w:ilvl w:val="0"/>
          <w:numId w:val="13"/>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17E24A58" w:rsidR="00DD0D0F" w:rsidRPr="00DD0D0F" w:rsidRDefault="00DD0D0F" w:rsidP="00055564">
      <w:pPr>
        <w:pStyle w:val="NormalBPBHEB"/>
        <w:numPr>
          <w:ilvl w:val="0"/>
          <w:numId w:val="13"/>
        </w:numPr>
      </w:pPr>
      <w:r w:rsidRPr="00DD0D0F">
        <w:rPr>
          <w:b/>
          <w:bCs/>
        </w:rPr>
        <w:t xml:space="preserve">Scalable </w:t>
      </w:r>
      <w:r w:rsidR="00BE4976" w:rsidRPr="00DD0D0F">
        <w:rPr>
          <w:b/>
          <w:bCs/>
        </w:rPr>
        <w:t>build processes</w:t>
      </w:r>
      <w:r w:rsidRPr="00DD0D0F">
        <w:t xml:space="preserve">: With its ability to scale automatically, CodeBuild is well-suited for projects with varying build workloads. Whether </w:t>
      </w:r>
      <w:r w:rsidR="0056003D" w:rsidRPr="00DD0D0F">
        <w:t>managing</w:t>
      </w:r>
      <w:r w:rsidRPr="00DD0D0F">
        <w:t xml:space="preserve">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6403A36C" w:rsidR="00DD0D0F" w:rsidRPr="00DD0D0F" w:rsidRDefault="00DD0D0F" w:rsidP="00055564">
      <w:pPr>
        <w:pStyle w:val="NormalBPBHEB"/>
        <w:numPr>
          <w:ilvl w:val="0"/>
          <w:numId w:val="13"/>
        </w:numPr>
      </w:pPr>
      <w:r w:rsidRPr="00DD0D0F">
        <w:rPr>
          <w:b/>
          <w:bCs/>
        </w:rPr>
        <w:t xml:space="preserve">Integration with </w:t>
      </w:r>
      <w:r w:rsidR="00BE4976" w:rsidRPr="00DD0D0F">
        <w:rPr>
          <w:b/>
          <w:bCs/>
        </w:rPr>
        <w:t>source control</w:t>
      </w:r>
      <w:r w:rsidRPr="00DD0D0F">
        <w:t xml:space="preserve">: </w:t>
      </w:r>
      <w:r w:rsidR="006A7F13" w:rsidRPr="006A7F13">
        <w:t>CodeBuild seamlessly integrates with version control systems such as AWS CodeCommit, GitHub, and Bitbucket, automatically triggering builds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4" w:name="_Ref150866867"/>
      <w:sdt>
        <w:sdtPr>
          <w:id w:val="1305582639"/>
          <w:citation/>
        </w:sdt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5" w:name="_Ref150866893"/>
      <w:sdt>
        <w:sdtPr>
          <w:id w:val="1388457351"/>
          <w:citation/>
        </w:sdt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6" w:name="_Ref150866828"/>
      <w:sdt>
        <w:sdtPr>
          <w:id w:val="519135085"/>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055564">
      <w:pPr>
        <w:pStyle w:val="NormalBPBHEB"/>
        <w:numPr>
          <w:ilvl w:val="0"/>
          <w:numId w:val="23"/>
        </w:numPr>
      </w:pPr>
      <w:r w:rsidRPr="001D4C56">
        <w:t xml:space="preserve">Branching </w:t>
      </w:r>
      <w:r w:rsidR="00BC61EA" w:rsidRPr="001D4C56">
        <w:t>strategies</w:t>
      </w:r>
      <w:r w:rsidRPr="001D4C56">
        <w:t>:</w:t>
      </w:r>
    </w:p>
    <w:p w14:paraId="576515A5" w14:textId="6B409323" w:rsidR="001D4C56" w:rsidRPr="001D4C56" w:rsidRDefault="001D4C56" w:rsidP="00055564">
      <w:pPr>
        <w:pStyle w:val="NormalBPBHEB"/>
        <w:numPr>
          <w:ilvl w:val="0"/>
          <w:numId w:val="24"/>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055564">
      <w:pPr>
        <w:pStyle w:val="NormalBPBHEB"/>
        <w:numPr>
          <w:ilvl w:val="0"/>
          <w:numId w:val="23"/>
        </w:numPr>
      </w:pPr>
      <w:r w:rsidRPr="001D4C56">
        <w:t xml:space="preserve">Code </w:t>
      </w:r>
      <w:r w:rsidR="003C552A" w:rsidRPr="001D4C56">
        <w:t>reviews</w:t>
      </w:r>
      <w:r w:rsidRPr="001D4C56">
        <w:t>:</w:t>
      </w:r>
    </w:p>
    <w:p w14:paraId="74FA9467" w14:textId="5DAC2A9D" w:rsidR="001D4C56" w:rsidRPr="001D4C56" w:rsidRDefault="001D4C56" w:rsidP="00055564">
      <w:pPr>
        <w:pStyle w:val="NormalBPBHEB"/>
        <w:numPr>
          <w:ilvl w:val="0"/>
          <w:numId w:val="24"/>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055564">
      <w:pPr>
        <w:pStyle w:val="NormalBPBHEB"/>
        <w:numPr>
          <w:ilvl w:val="0"/>
          <w:numId w:val="23"/>
        </w:numPr>
      </w:pPr>
      <w:r w:rsidRPr="001D4C56">
        <w:t xml:space="preserve">Repository </w:t>
      </w:r>
      <w:r w:rsidR="003C552A" w:rsidRPr="001D4C56">
        <w:t>structure</w:t>
      </w:r>
      <w:r w:rsidRPr="001D4C56">
        <w:t>:</w:t>
      </w:r>
    </w:p>
    <w:p w14:paraId="4A75725A" w14:textId="254B63BF" w:rsidR="005012B1" w:rsidRPr="00600D5E" w:rsidRDefault="001D4C56" w:rsidP="00055564">
      <w:pPr>
        <w:pStyle w:val="NormalBPBHEB"/>
        <w:numPr>
          <w:ilvl w:val="0"/>
          <w:numId w:val="24"/>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055564">
      <w:pPr>
        <w:pStyle w:val="NormalBPBHEB"/>
        <w:numPr>
          <w:ilvl w:val="0"/>
          <w:numId w:val="14"/>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055564">
      <w:pPr>
        <w:pStyle w:val="NormalBPBHEB"/>
        <w:numPr>
          <w:ilvl w:val="0"/>
          <w:numId w:val="14"/>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055564">
      <w:pPr>
        <w:pStyle w:val="NormalBPBHEB"/>
        <w:numPr>
          <w:ilvl w:val="0"/>
          <w:numId w:val="14"/>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055564">
      <w:pPr>
        <w:pStyle w:val="NormalBPBHEB"/>
        <w:numPr>
          <w:ilvl w:val="0"/>
          <w:numId w:val="14"/>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055564">
      <w:pPr>
        <w:pStyle w:val="NormalBPBHEB"/>
        <w:numPr>
          <w:ilvl w:val="0"/>
          <w:numId w:val="15"/>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055564">
      <w:pPr>
        <w:pStyle w:val="NormalBPBHEB"/>
        <w:numPr>
          <w:ilvl w:val="0"/>
          <w:numId w:val="15"/>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055564">
      <w:pPr>
        <w:pStyle w:val="NormalBPBHEB"/>
        <w:numPr>
          <w:ilvl w:val="0"/>
          <w:numId w:val="15"/>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055564">
      <w:pPr>
        <w:pStyle w:val="NormalBPBHEB"/>
        <w:numPr>
          <w:ilvl w:val="0"/>
          <w:numId w:val="16"/>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055564">
      <w:pPr>
        <w:pStyle w:val="NormalBPBHEB"/>
        <w:numPr>
          <w:ilvl w:val="0"/>
          <w:numId w:val="16"/>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055564">
      <w:pPr>
        <w:pStyle w:val="NormalBPBHEB"/>
        <w:numPr>
          <w:ilvl w:val="0"/>
          <w:numId w:val="16"/>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055564">
      <w:pPr>
        <w:pStyle w:val="NormalBPBHEB"/>
        <w:numPr>
          <w:ilvl w:val="0"/>
          <w:numId w:val="17"/>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055564">
      <w:pPr>
        <w:pStyle w:val="NormalBPBHEB"/>
        <w:numPr>
          <w:ilvl w:val="0"/>
          <w:numId w:val="17"/>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055564">
      <w:pPr>
        <w:pStyle w:val="NormalBPBHEB"/>
        <w:numPr>
          <w:ilvl w:val="0"/>
          <w:numId w:val="17"/>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055564">
      <w:pPr>
        <w:pStyle w:val="NormalBPBHEB"/>
        <w:numPr>
          <w:ilvl w:val="0"/>
          <w:numId w:val="17"/>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055564">
      <w:pPr>
        <w:numPr>
          <w:ilvl w:val="0"/>
          <w:numId w:val="18"/>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055564">
      <w:pPr>
        <w:numPr>
          <w:ilvl w:val="0"/>
          <w:numId w:val="18"/>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055564">
      <w:pPr>
        <w:numPr>
          <w:ilvl w:val="0"/>
          <w:numId w:val="18"/>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055564">
      <w:pPr>
        <w:pStyle w:val="NormalBPBHEB"/>
        <w:numPr>
          <w:ilvl w:val="0"/>
          <w:numId w:val="19"/>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055564">
      <w:pPr>
        <w:pStyle w:val="NormalBPBHEB"/>
        <w:numPr>
          <w:ilvl w:val="0"/>
          <w:numId w:val="19"/>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055564">
      <w:pPr>
        <w:pStyle w:val="NormalBPBHEB"/>
        <w:numPr>
          <w:ilvl w:val="0"/>
          <w:numId w:val="19"/>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30"/>
      <w:commentRangeStart w:id="31"/>
      <w:commentRangeEnd w:id="30"/>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6B111872" w:rsidR="00906929" w:rsidRDefault="00906929" w:rsidP="00555FFB">
      <w:pPr>
        <w:pStyle w:val="NormalBPBHEB"/>
      </w:pPr>
      <w:r w:rsidRPr="00906929">
        <w:t xml:space="preserve">AWS CodeStar is an </w:t>
      </w:r>
      <w:r w:rsidRPr="00555FFB">
        <w:rPr>
          <w:b/>
          <w:bCs/>
        </w:rPr>
        <w:t>integrated development environment (IDE</w:t>
      </w:r>
      <w:r w:rsidR="00411ED8" w:rsidRPr="00555FFB">
        <w:rPr>
          <w:b/>
          <w:bCs/>
        </w:rPr>
        <w:t>),</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055564">
      <w:pPr>
        <w:pStyle w:val="NormalBPBHEB"/>
        <w:numPr>
          <w:ilvl w:val="0"/>
          <w:numId w:val="20"/>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055564">
      <w:pPr>
        <w:pStyle w:val="NormalBPBHEB"/>
        <w:numPr>
          <w:ilvl w:val="0"/>
          <w:numId w:val="20"/>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055564">
      <w:pPr>
        <w:pStyle w:val="NormalBPBHEB"/>
        <w:numPr>
          <w:ilvl w:val="0"/>
          <w:numId w:val="20"/>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055564">
      <w:pPr>
        <w:pStyle w:val="NormalBPBHEB"/>
        <w:numPr>
          <w:ilvl w:val="0"/>
          <w:numId w:val="20"/>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56932966" w:rsidR="00906929" w:rsidRPr="00906929" w:rsidRDefault="00906929" w:rsidP="00055564">
      <w:pPr>
        <w:pStyle w:val="NormalBPBHEB"/>
        <w:numPr>
          <w:ilvl w:val="0"/>
          <w:numId w:val="21"/>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w:t>
      </w:r>
      <w:r w:rsidR="0056003D" w:rsidRPr="00906929">
        <w:t>manages</w:t>
      </w:r>
      <w:r w:rsidRPr="00906929">
        <w:t xml:space="preserve"> the underlying infrastructure.</w:t>
      </w:r>
    </w:p>
    <w:p w14:paraId="778B209A" w14:textId="23E92815" w:rsidR="00906929" w:rsidRPr="00906929" w:rsidRDefault="00906929" w:rsidP="00055564">
      <w:pPr>
        <w:pStyle w:val="NormalBPBHEB"/>
        <w:numPr>
          <w:ilvl w:val="0"/>
          <w:numId w:val="21"/>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055564">
      <w:pPr>
        <w:pStyle w:val="NormalBPBHEB"/>
        <w:numPr>
          <w:ilvl w:val="0"/>
          <w:numId w:val="21"/>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055564">
      <w:pPr>
        <w:pStyle w:val="NormalBPBHEB"/>
        <w:numPr>
          <w:ilvl w:val="0"/>
          <w:numId w:val="22"/>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055564">
      <w:pPr>
        <w:pStyle w:val="NormalBPBHEB"/>
        <w:numPr>
          <w:ilvl w:val="0"/>
          <w:numId w:val="22"/>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055564">
      <w:pPr>
        <w:pStyle w:val="NormalBPBHEB"/>
        <w:numPr>
          <w:ilvl w:val="0"/>
          <w:numId w:val="22"/>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055564">
      <w:pPr>
        <w:pStyle w:val="NormalBPBHEB"/>
        <w:numPr>
          <w:ilvl w:val="0"/>
          <w:numId w:val="25"/>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055564">
      <w:pPr>
        <w:pStyle w:val="NormalBPBHEB"/>
        <w:numPr>
          <w:ilvl w:val="0"/>
          <w:numId w:val="25"/>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055564">
      <w:pPr>
        <w:pStyle w:val="NormalBPBHEB"/>
        <w:numPr>
          <w:ilvl w:val="0"/>
          <w:numId w:val="25"/>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055564">
      <w:pPr>
        <w:pStyle w:val="NormalBPBHEB"/>
        <w:numPr>
          <w:ilvl w:val="0"/>
          <w:numId w:val="26"/>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055564">
      <w:pPr>
        <w:pStyle w:val="NormalBPBHEB"/>
        <w:numPr>
          <w:ilvl w:val="0"/>
          <w:numId w:val="26"/>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055564">
      <w:pPr>
        <w:pStyle w:val="NormalBPBHEB"/>
        <w:numPr>
          <w:ilvl w:val="0"/>
          <w:numId w:val="26"/>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055564">
      <w:pPr>
        <w:pStyle w:val="NormalBPBHEB"/>
        <w:numPr>
          <w:ilvl w:val="0"/>
          <w:numId w:val="27"/>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055564">
      <w:pPr>
        <w:pStyle w:val="NormalBPBHEB"/>
        <w:numPr>
          <w:ilvl w:val="0"/>
          <w:numId w:val="27"/>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055564">
      <w:pPr>
        <w:pStyle w:val="NormalBPBHEB"/>
        <w:numPr>
          <w:ilvl w:val="0"/>
          <w:numId w:val="27"/>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1E012F9" w:rsidR="00737068" w:rsidRDefault="00737068" w:rsidP="00597265">
      <w:pPr>
        <w:pStyle w:val="NormalBPBHEB"/>
      </w:pPr>
      <w:r w:rsidRPr="00737068">
        <w:t xml:space="preserve">AWS Device Farm is a cloud-based mobile app testing service that enables developers to </w:t>
      </w:r>
      <w:r w:rsidR="0056003D" w:rsidRPr="00737068">
        <w:t>evaluate</w:t>
      </w:r>
      <w:r w:rsidRPr="00737068">
        <w:t xml:space="preserve">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121E46DF" w:rsidR="00737068" w:rsidRPr="00737068" w:rsidRDefault="00737068" w:rsidP="00055564">
      <w:pPr>
        <w:pStyle w:val="NormalBPBHEB"/>
        <w:numPr>
          <w:ilvl w:val="0"/>
          <w:numId w:val="28"/>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w:t>
      </w:r>
      <w:r w:rsidR="0056003D" w:rsidRPr="00737068">
        <w:t>evaluate</w:t>
      </w:r>
      <w:r w:rsidRPr="00737068">
        <w:t xml:space="preserve"> their mobile apps on a diverse set of real devices to ensure compatibility across various platforms.</w:t>
      </w:r>
    </w:p>
    <w:p w14:paraId="166B9527" w14:textId="05F4BCFE" w:rsidR="00737068" w:rsidRPr="00737068" w:rsidRDefault="00737068" w:rsidP="00055564">
      <w:pPr>
        <w:pStyle w:val="NormalBPBHEB"/>
        <w:numPr>
          <w:ilvl w:val="0"/>
          <w:numId w:val="28"/>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055564">
      <w:pPr>
        <w:pStyle w:val="NormalBPBHEB"/>
        <w:numPr>
          <w:ilvl w:val="0"/>
          <w:numId w:val="28"/>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055564">
      <w:pPr>
        <w:pStyle w:val="NormalBPBHEB"/>
        <w:numPr>
          <w:ilvl w:val="0"/>
          <w:numId w:val="29"/>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055564">
      <w:pPr>
        <w:pStyle w:val="NormalBPBHEB"/>
        <w:numPr>
          <w:ilvl w:val="0"/>
          <w:numId w:val="29"/>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055564">
      <w:pPr>
        <w:pStyle w:val="NormalBPBHEB"/>
        <w:numPr>
          <w:ilvl w:val="0"/>
          <w:numId w:val="29"/>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055564">
      <w:pPr>
        <w:pStyle w:val="NormalBPBHEB"/>
        <w:numPr>
          <w:ilvl w:val="0"/>
          <w:numId w:val="30"/>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055564">
      <w:pPr>
        <w:pStyle w:val="NormalBPBHEB"/>
        <w:numPr>
          <w:ilvl w:val="0"/>
          <w:numId w:val="30"/>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055564">
      <w:pPr>
        <w:pStyle w:val="NormalBPBHEB"/>
        <w:numPr>
          <w:ilvl w:val="0"/>
          <w:numId w:val="30"/>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055564">
      <w:pPr>
        <w:pStyle w:val="NormalBPBHEB"/>
        <w:numPr>
          <w:ilvl w:val="0"/>
          <w:numId w:val="31"/>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055564">
      <w:pPr>
        <w:pStyle w:val="NormalBPBHEB"/>
        <w:numPr>
          <w:ilvl w:val="0"/>
          <w:numId w:val="31"/>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055564">
      <w:pPr>
        <w:pStyle w:val="NormalBPBHEB"/>
        <w:numPr>
          <w:ilvl w:val="0"/>
          <w:numId w:val="31"/>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055564">
      <w:pPr>
        <w:pStyle w:val="NormalBPBHEB"/>
        <w:numPr>
          <w:ilvl w:val="0"/>
          <w:numId w:val="32"/>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055564">
      <w:pPr>
        <w:pStyle w:val="NormalBPBHEB"/>
        <w:numPr>
          <w:ilvl w:val="0"/>
          <w:numId w:val="32"/>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055564">
      <w:pPr>
        <w:pStyle w:val="NormalBPBHEB"/>
        <w:numPr>
          <w:ilvl w:val="0"/>
          <w:numId w:val="32"/>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410D5716" w:rsidR="009F2610" w:rsidRPr="00A66E30" w:rsidRDefault="009F2610" w:rsidP="00555FFB">
      <w:pPr>
        <w:pStyle w:val="NormalBPBHEB"/>
      </w:pPr>
      <w:r>
        <w:t xml:space="preserve">The following are </w:t>
      </w:r>
      <w:r w:rsidR="0056003D">
        <w:t xml:space="preserve">examples of </w:t>
      </w:r>
      <w:r>
        <w:t>practical applications:</w:t>
      </w:r>
    </w:p>
    <w:p w14:paraId="5B215079" w14:textId="0B1284DC" w:rsidR="00A66E30" w:rsidRPr="00A66E30" w:rsidRDefault="00A66E30" w:rsidP="00055564">
      <w:pPr>
        <w:pStyle w:val="NormalBPBHEB"/>
        <w:numPr>
          <w:ilvl w:val="0"/>
          <w:numId w:val="33"/>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055564">
      <w:pPr>
        <w:pStyle w:val="NormalBPBHEB"/>
        <w:numPr>
          <w:ilvl w:val="0"/>
          <w:numId w:val="33"/>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BDDC9B8" w:rsidR="00A66E30" w:rsidRPr="00A66E30" w:rsidRDefault="00A66E30" w:rsidP="00055564">
      <w:pPr>
        <w:pStyle w:val="NormalBPBHEB"/>
        <w:numPr>
          <w:ilvl w:val="0"/>
          <w:numId w:val="34"/>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w:t>
      </w:r>
      <w:r w:rsidR="00411ED8" w:rsidRPr="00A66E30">
        <w:t>minimal impact</w:t>
      </w:r>
      <w:r w:rsidRPr="00A66E30">
        <w:t xml:space="preserve">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055564">
      <w:pPr>
        <w:pStyle w:val="NormalBPBHEB"/>
        <w:numPr>
          <w:ilvl w:val="0"/>
          <w:numId w:val="34"/>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055564">
      <w:pPr>
        <w:pStyle w:val="NormalBPBHEB"/>
        <w:numPr>
          <w:ilvl w:val="0"/>
          <w:numId w:val="35"/>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055564">
      <w:pPr>
        <w:pStyle w:val="NormalBPBHEB"/>
        <w:numPr>
          <w:ilvl w:val="0"/>
          <w:numId w:val="35"/>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055564">
      <w:pPr>
        <w:pStyle w:val="NormalBPBHEB"/>
        <w:numPr>
          <w:ilvl w:val="0"/>
          <w:numId w:val="35"/>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055564">
      <w:pPr>
        <w:pStyle w:val="NormalBPBHEB"/>
        <w:numPr>
          <w:ilvl w:val="0"/>
          <w:numId w:val="36"/>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055564">
      <w:pPr>
        <w:pStyle w:val="NormalBPBHEB"/>
        <w:numPr>
          <w:ilvl w:val="0"/>
          <w:numId w:val="36"/>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055564">
      <w:pPr>
        <w:pStyle w:val="NormalBPBHEB"/>
        <w:numPr>
          <w:ilvl w:val="0"/>
          <w:numId w:val="36"/>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34D09CAA"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 xml:space="preserve">pre-built modules, components, packages, and tools for developers to build, </w:t>
      </w:r>
      <w:r w:rsidR="0056003D" w:rsidRPr="002D15DF">
        <w:t>evaluate</w:t>
      </w:r>
      <w:r w:rsidRPr="002D15DF">
        <w: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055564">
      <w:pPr>
        <w:pStyle w:val="NormalBPBHEB"/>
        <w:numPr>
          <w:ilvl w:val="0"/>
          <w:numId w:val="37"/>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055564">
      <w:pPr>
        <w:pStyle w:val="NormalBPBHEB"/>
        <w:numPr>
          <w:ilvl w:val="0"/>
          <w:numId w:val="37"/>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055564">
      <w:pPr>
        <w:pStyle w:val="NormalBPBHEB"/>
        <w:numPr>
          <w:ilvl w:val="0"/>
          <w:numId w:val="38"/>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055564">
      <w:pPr>
        <w:pStyle w:val="NormalBPBHEB"/>
        <w:numPr>
          <w:ilvl w:val="0"/>
          <w:numId w:val="38"/>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055564">
      <w:pPr>
        <w:pStyle w:val="NormalBPBHEB"/>
        <w:numPr>
          <w:ilvl w:val="0"/>
          <w:numId w:val="39"/>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055564">
      <w:pPr>
        <w:pStyle w:val="NormalBPBHEB"/>
        <w:numPr>
          <w:ilvl w:val="0"/>
          <w:numId w:val="39"/>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055564">
      <w:pPr>
        <w:pStyle w:val="NormalBPBHEB"/>
        <w:numPr>
          <w:ilvl w:val="0"/>
          <w:numId w:val="39"/>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055564">
      <w:pPr>
        <w:pStyle w:val="NormalBPBHEB"/>
        <w:numPr>
          <w:ilvl w:val="0"/>
          <w:numId w:val="40"/>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055564">
      <w:pPr>
        <w:pStyle w:val="NormalBPBHEB"/>
        <w:numPr>
          <w:ilvl w:val="0"/>
          <w:numId w:val="40"/>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055564">
      <w:pPr>
        <w:pStyle w:val="NormalBPBHEB"/>
        <w:numPr>
          <w:ilvl w:val="0"/>
          <w:numId w:val="40"/>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055564">
      <w:pPr>
        <w:pStyle w:val="NormalBPBHEB"/>
        <w:numPr>
          <w:ilvl w:val="0"/>
          <w:numId w:val="41"/>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055564">
      <w:pPr>
        <w:pStyle w:val="NormalBPBHEB"/>
        <w:numPr>
          <w:ilvl w:val="0"/>
          <w:numId w:val="41"/>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055564">
      <w:pPr>
        <w:pStyle w:val="NormalBPBHEB"/>
        <w:numPr>
          <w:ilvl w:val="0"/>
          <w:numId w:val="42"/>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055564">
      <w:pPr>
        <w:pStyle w:val="NormalBPBHEB"/>
        <w:numPr>
          <w:ilvl w:val="0"/>
          <w:numId w:val="42"/>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055564">
      <w:pPr>
        <w:pStyle w:val="NormalBPBHEB"/>
        <w:numPr>
          <w:ilvl w:val="0"/>
          <w:numId w:val="43"/>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7" w:name="_Ref150870833"/>
      <w:sdt>
        <w:sdtPr>
          <w:id w:val="-2110266474"/>
          <w:citation/>
        </w:sdt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055564">
      <w:pPr>
        <w:pStyle w:val="NormalBPBHEB"/>
        <w:numPr>
          <w:ilvl w:val="0"/>
          <w:numId w:val="43"/>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055564">
      <w:pPr>
        <w:pStyle w:val="NormalBPBHEB"/>
        <w:numPr>
          <w:ilvl w:val="0"/>
          <w:numId w:val="43"/>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055564">
      <w:pPr>
        <w:pStyle w:val="NormalBPBHEB"/>
        <w:numPr>
          <w:ilvl w:val="0"/>
          <w:numId w:val="44"/>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055564">
      <w:pPr>
        <w:pStyle w:val="NormalBPBHEB"/>
        <w:numPr>
          <w:ilvl w:val="0"/>
          <w:numId w:val="44"/>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055564">
      <w:pPr>
        <w:pStyle w:val="NormalBPBHEB"/>
        <w:numPr>
          <w:ilvl w:val="0"/>
          <w:numId w:val="44"/>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055564">
      <w:pPr>
        <w:pStyle w:val="NormalBPBHEB"/>
        <w:numPr>
          <w:ilvl w:val="0"/>
          <w:numId w:val="45"/>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055564">
      <w:pPr>
        <w:pStyle w:val="NormalBPBHEB"/>
        <w:numPr>
          <w:ilvl w:val="0"/>
          <w:numId w:val="45"/>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055564">
      <w:pPr>
        <w:pStyle w:val="NormalBPBHEB"/>
        <w:numPr>
          <w:ilvl w:val="0"/>
          <w:numId w:val="46"/>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655470F4" w14:textId="010E9C8D" w:rsidR="0011769E" w:rsidRDefault="00A66E30" w:rsidP="00055564">
      <w:pPr>
        <w:pStyle w:val="NormalBPBHEB"/>
        <w:numPr>
          <w:ilvl w:val="0"/>
          <w:numId w:val="46"/>
        </w:numPr>
      </w:pPr>
      <w:r w:rsidRPr="00055564">
        <w:rPr>
          <w:b/>
          <w:bCs/>
        </w:rPr>
        <w:t xml:space="preserve">Regularly </w:t>
      </w:r>
      <w:r w:rsidR="009F125F" w:rsidRPr="00055564">
        <w:rPr>
          <w:b/>
          <w:bCs/>
        </w:rPr>
        <w:t>update review rules</w:t>
      </w:r>
      <w:r w:rsidRPr="00055564">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5B103097" w14:textId="18F2B561" w:rsidR="00742D94" w:rsidRPr="00742D94" w:rsidRDefault="005E1F90" w:rsidP="00055564">
      <w:pPr>
        <w:pStyle w:val="Heading1BPBHEB"/>
      </w:pPr>
      <w:commentRangeStart w:id="49"/>
      <w:r>
        <w:t>Conclusion</w:t>
      </w:r>
      <w:commentRangeEnd w:id="49"/>
      <w:r w:rsidR="00055564">
        <w:t xml:space="preserve">: </w:t>
      </w:r>
      <w:r>
        <w:rPr>
          <w:rStyle w:val="CommentReference"/>
          <w:rFonts w:eastAsiaTheme="minorHAnsi" w:cstheme="minorBidi"/>
        </w:rPr>
        <w:commentReference w:id="49"/>
      </w:r>
      <w:r w:rsidR="00055564">
        <w:t>D</w:t>
      </w:r>
      <w:r w:rsidR="00742D94" w:rsidRPr="00742D94">
        <w:t>eveloper Tools in Focus</w:t>
      </w:r>
    </w:p>
    <w:p w14:paraId="1724F856" w14:textId="77777777" w:rsidR="00742D94" w:rsidRPr="00742D94" w:rsidRDefault="00742D94" w:rsidP="00742D94">
      <w:pPr>
        <w:pStyle w:val="NormalBPBHEB"/>
      </w:pPr>
      <w:r w:rsidRPr="00742D94">
        <w:t>Chapter 7A provided an in-depth exploration of AWS Developer Tools, highlighting the extensive suite of services designed to streamline the development, deployment, and management of applications in the cloud. From the collaborative capabilities of Amazon CodeWhisperer to the robust automation provided by AWS CodePipeline and AWS CodeBuild, we have traversed a landscape rich with features that enhance developer productivity and operational efficiency. These tools are pivotal in modern software development, enabling teams to maintain high standards of code quality and delivery while fostering a collaborative and integrated development environment.</w:t>
      </w:r>
    </w:p>
    <w:p w14:paraId="3DF384BC" w14:textId="77777777" w:rsidR="00742D94" w:rsidRPr="00742D94" w:rsidRDefault="00742D94" w:rsidP="00742D94">
      <w:pPr>
        <w:pStyle w:val="NormalBPBHEB"/>
      </w:pPr>
      <w:r w:rsidRPr="00742D94">
        <w:t>As we transition to Chapter 7B, our focus shifts from development tools to the broader spectrum of application integration and container management services offered by AWS. This chapter will delve into how AWS enables seamless communication between applications through services like Amazon SQS and Amazon EventBridge, and how it empowers businesses to deploy and orchestrate containers with Amazon ECS and Amazon EKS. By understanding these tools, you can build scalable, resilient, and connected applications that seamlessly integrate with diverse systems and environments.</w:t>
      </w: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1" w:author="Paulo H. Leocadio" w:date="2024-08-29T13:45:00Z" w:initials="PHML">
    <w:p w14:paraId="19A33AB0" w14:textId="77777777" w:rsidR="00D6511A" w:rsidRDefault="00D6511A" w:rsidP="00D6511A">
      <w:pPr>
        <w:pStyle w:val="CommentText"/>
      </w:pPr>
      <w:r>
        <w:rPr>
          <w:rStyle w:val="CommentReference"/>
        </w:rPr>
        <w:annotationRef/>
      </w:r>
      <w:r>
        <w:t>ok</w:t>
      </w:r>
    </w:p>
  </w:comment>
  <w:comment w:id="13" w:author="Suman Deshwal" w:date="2024-05-07T17:01:00Z" w:initials="SD">
    <w:p w14:paraId="4492396F" w14:textId="4C92392F" w:rsidR="00DC7D67" w:rsidRDefault="00DC7D67" w:rsidP="00DC7D67">
      <w:r>
        <w:rPr>
          <w:rStyle w:val="CommentReference"/>
        </w:rPr>
        <w:annotationRef/>
      </w:r>
      <w:r>
        <w:rPr>
          <w:color w:val="000000"/>
          <w:sz w:val="20"/>
          <w:szCs w:val="20"/>
        </w:rPr>
        <w:t>after mentioning the complete term, please mention just the acronyms.</w:t>
      </w:r>
    </w:p>
  </w:comment>
  <w:comment w:id="14"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5"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49" w:author="Suman Deshwal" w:date="2024-09-19T14:46:00Z" w:initials="SD">
    <w:p w14:paraId="279986EC" w14:textId="77777777" w:rsidR="005E1F90" w:rsidRDefault="005E1F90" w:rsidP="005E1F90">
      <w:r>
        <w:rPr>
          <w:rStyle w:val="CommentReference"/>
        </w:rPr>
        <w:annotationRef/>
      </w:r>
      <w:r>
        <w:rPr>
          <w:color w:val="000000"/>
          <w:sz w:val="20"/>
          <w:szCs w:val="20"/>
        </w:rPr>
        <w:t xml:space="preserve">please include the conclusion as we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1"/>
  <w15:commentEx w15:paraId="19A33AB0" w15:paraIdParent="40AB3B9A"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279986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E4314A2" w16cex:dateUtc="2024-08-29T17:45: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4526C57D" w16cex:dateUtc="2024-09-19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19A33AB0" w16cid:durableId="7E4314A2"/>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279986EC" w16cid:durableId="4526C5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CCAC09" w14:textId="77777777" w:rsidR="00465332" w:rsidRDefault="00465332" w:rsidP="005935FF">
      <w:pPr>
        <w:spacing w:after="0" w:line="240" w:lineRule="auto"/>
      </w:pPr>
      <w:r>
        <w:separator/>
      </w:r>
    </w:p>
  </w:endnote>
  <w:endnote w:type="continuationSeparator" w:id="0">
    <w:p w14:paraId="6EB9FF82" w14:textId="77777777" w:rsidR="00465332" w:rsidRDefault="0046533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A5E63C" w14:textId="77777777" w:rsidR="00465332" w:rsidRDefault="00465332" w:rsidP="005935FF">
      <w:pPr>
        <w:spacing w:after="0" w:line="240" w:lineRule="auto"/>
      </w:pPr>
      <w:r>
        <w:separator/>
      </w:r>
    </w:p>
  </w:footnote>
  <w:footnote w:type="continuationSeparator" w:id="0">
    <w:p w14:paraId="3C632706" w14:textId="77777777" w:rsidR="00465332" w:rsidRDefault="00465332"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26"/>
  </w:num>
  <w:num w:numId="2" w16cid:durableId="799224388">
    <w:abstractNumId w:val="4"/>
  </w:num>
  <w:num w:numId="3" w16cid:durableId="1959136763">
    <w:abstractNumId w:val="5"/>
  </w:num>
  <w:num w:numId="4" w16cid:durableId="360713065">
    <w:abstractNumId w:val="38"/>
  </w:num>
  <w:num w:numId="5" w16cid:durableId="1793330114">
    <w:abstractNumId w:val="19"/>
  </w:num>
  <w:num w:numId="6" w16cid:durableId="25448405">
    <w:abstractNumId w:val="41"/>
  </w:num>
  <w:num w:numId="7" w16cid:durableId="150101460">
    <w:abstractNumId w:val="37"/>
  </w:num>
  <w:num w:numId="8" w16cid:durableId="1320118022">
    <w:abstractNumId w:val="35"/>
  </w:num>
  <w:num w:numId="9" w16cid:durableId="945576206">
    <w:abstractNumId w:val="22"/>
  </w:num>
  <w:num w:numId="10" w16cid:durableId="339937100">
    <w:abstractNumId w:val="8"/>
  </w:num>
  <w:num w:numId="11" w16cid:durableId="2085492228">
    <w:abstractNumId w:val="30"/>
  </w:num>
  <w:num w:numId="12" w16cid:durableId="2113351891">
    <w:abstractNumId w:val="31"/>
  </w:num>
  <w:num w:numId="13" w16cid:durableId="1196775865">
    <w:abstractNumId w:val="34"/>
  </w:num>
  <w:num w:numId="14" w16cid:durableId="2097818296">
    <w:abstractNumId w:val="6"/>
  </w:num>
  <w:num w:numId="15" w16cid:durableId="1978684729">
    <w:abstractNumId w:val="25"/>
  </w:num>
  <w:num w:numId="16" w16cid:durableId="288635262">
    <w:abstractNumId w:val="24"/>
  </w:num>
  <w:num w:numId="17" w16cid:durableId="2119711928">
    <w:abstractNumId w:val="16"/>
  </w:num>
  <w:num w:numId="18" w16cid:durableId="1886679813">
    <w:abstractNumId w:val="45"/>
  </w:num>
  <w:num w:numId="19" w16cid:durableId="871115624">
    <w:abstractNumId w:val="32"/>
  </w:num>
  <w:num w:numId="20" w16cid:durableId="348214222">
    <w:abstractNumId w:val="23"/>
  </w:num>
  <w:num w:numId="21" w16cid:durableId="929392422">
    <w:abstractNumId w:val="36"/>
  </w:num>
  <w:num w:numId="22" w16cid:durableId="554466596">
    <w:abstractNumId w:val="13"/>
  </w:num>
  <w:num w:numId="23" w16cid:durableId="837576753">
    <w:abstractNumId w:val="44"/>
  </w:num>
  <w:num w:numId="24" w16cid:durableId="963776034">
    <w:abstractNumId w:val="29"/>
  </w:num>
  <w:num w:numId="25" w16cid:durableId="2024897748">
    <w:abstractNumId w:val="15"/>
  </w:num>
  <w:num w:numId="26" w16cid:durableId="1031951026">
    <w:abstractNumId w:val="17"/>
  </w:num>
  <w:num w:numId="27" w16cid:durableId="859050220">
    <w:abstractNumId w:val="40"/>
  </w:num>
  <w:num w:numId="28" w16cid:durableId="701595278">
    <w:abstractNumId w:val="39"/>
  </w:num>
  <w:num w:numId="29" w16cid:durableId="272979016">
    <w:abstractNumId w:val="11"/>
  </w:num>
  <w:num w:numId="30" w16cid:durableId="2087847182">
    <w:abstractNumId w:val="12"/>
  </w:num>
  <w:num w:numId="31" w16cid:durableId="1730809676">
    <w:abstractNumId w:val="42"/>
  </w:num>
  <w:num w:numId="32" w16cid:durableId="1278760159">
    <w:abstractNumId w:val="14"/>
  </w:num>
  <w:num w:numId="33" w16cid:durableId="564873359">
    <w:abstractNumId w:val="28"/>
  </w:num>
  <w:num w:numId="34" w16cid:durableId="130681802">
    <w:abstractNumId w:val="0"/>
  </w:num>
  <w:num w:numId="35" w16cid:durableId="2074813409">
    <w:abstractNumId w:val="7"/>
  </w:num>
  <w:num w:numId="36" w16cid:durableId="761070446">
    <w:abstractNumId w:val="20"/>
  </w:num>
  <w:num w:numId="37" w16cid:durableId="744910727">
    <w:abstractNumId w:val="33"/>
  </w:num>
  <w:num w:numId="38" w16cid:durableId="1274096441">
    <w:abstractNumId w:val="27"/>
  </w:num>
  <w:num w:numId="39" w16cid:durableId="1204828700">
    <w:abstractNumId w:val="1"/>
  </w:num>
  <w:num w:numId="40" w16cid:durableId="2040815615">
    <w:abstractNumId w:val="46"/>
  </w:num>
  <w:num w:numId="41" w16cid:durableId="1510606025">
    <w:abstractNumId w:val="18"/>
  </w:num>
  <w:num w:numId="42" w16cid:durableId="344135642">
    <w:abstractNumId w:val="21"/>
  </w:num>
  <w:num w:numId="43" w16cid:durableId="1484081954">
    <w:abstractNumId w:val="9"/>
  </w:num>
  <w:num w:numId="44" w16cid:durableId="271714470">
    <w:abstractNumId w:val="2"/>
  </w:num>
  <w:num w:numId="45" w16cid:durableId="434710937">
    <w:abstractNumId w:val="10"/>
  </w:num>
  <w:num w:numId="46" w16cid:durableId="1135948796">
    <w:abstractNumId w:val="3"/>
  </w:num>
  <w:num w:numId="47" w16cid:durableId="699740856">
    <w:abstractNumId w:val="43"/>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5564"/>
    <w:rsid w:val="00056C62"/>
    <w:rsid w:val="00060AAD"/>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5A90"/>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54A41"/>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2AF1"/>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1E1"/>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4B0C"/>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3451"/>
    <w:rsid w:val="003857B9"/>
    <w:rsid w:val="003857D0"/>
    <w:rsid w:val="00385FF5"/>
    <w:rsid w:val="003868BA"/>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473"/>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505"/>
    <w:rsid w:val="00411D8F"/>
    <w:rsid w:val="00411ED8"/>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332"/>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29BA"/>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9FC"/>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2A0D"/>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1F90"/>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21E"/>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4388"/>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A7F13"/>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2D94"/>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962"/>
    <w:rsid w:val="007A3ABE"/>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2764C"/>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0E66"/>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09F"/>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2E68"/>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5AC8"/>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B2D"/>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86F"/>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11A"/>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A0"/>
    <w:rsid w:val="00E172D5"/>
    <w:rsid w:val="00E17736"/>
    <w:rsid w:val="00E17D48"/>
    <w:rsid w:val="00E20690"/>
    <w:rsid w:val="00E233E8"/>
    <w:rsid w:val="00E277F0"/>
    <w:rsid w:val="00E3003F"/>
    <w:rsid w:val="00E30E13"/>
    <w:rsid w:val="00E31679"/>
    <w:rsid w:val="00E3345D"/>
    <w:rsid w:val="00E33751"/>
    <w:rsid w:val="00E34195"/>
    <w:rsid w:val="00E34EBC"/>
    <w:rsid w:val="00E35213"/>
    <w:rsid w:val="00E3556A"/>
    <w:rsid w:val="00E356F4"/>
    <w:rsid w:val="00E36A11"/>
    <w:rsid w:val="00E3773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33AF"/>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2FCE"/>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6E3E"/>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2C36"/>
    <w:rsid w:val="00FD3F5A"/>
    <w:rsid w:val="00FD525A"/>
    <w:rsid w:val="00FD65DD"/>
    <w:rsid w:val="00FD6EF0"/>
    <w:rsid w:val="00FD75FE"/>
    <w:rsid w:val="00FE2CF5"/>
    <w:rsid w:val="00FE2F39"/>
    <w:rsid w:val="00FE469A"/>
    <w:rsid w:val="00FE5C38"/>
    <w:rsid w:val="00FF0D95"/>
    <w:rsid w:val="00FF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28391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30</TotalTime>
  <Pages>31</Pages>
  <Words>9888</Words>
  <Characters>56365</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7</cp:revision>
  <dcterms:created xsi:type="dcterms:W3CDTF">2024-09-19T09:16:00Z</dcterms:created>
  <dcterms:modified xsi:type="dcterms:W3CDTF">2024-09-2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